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YYYYYYYYY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ZZZZZZZZZZ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nitial draft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High Level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/hl_r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: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high level risk assessment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1-29T15:36:52Z</dcterms:created>
  <dcterms:modified xsi:type="dcterms:W3CDTF">2024-11-29T15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